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internship-application-letter"/>
    <w:p>
      <w:pPr>
        <w:pStyle w:val="Heading1"/>
      </w:pPr>
      <w:r>
        <w:t xml:space="preserve">INTERNSHIP APPLICATION LETTER</w:t>
      </w:r>
    </w:p>
    <w:p>
      <w:pPr>
        <w:pStyle w:val="FirstParagraph"/>
      </w:pPr>
      <w:r>
        <w:t xml:space="preserve">Human Resources Manager Internship Position</w:t>
      </w:r>
    </w:p>
    <w:bookmarkEnd w:id="20"/>
    <w:p>
      <w:pPr>
        <w:pStyle w:val="BodyText"/>
      </w:pPr>
      <w:r>
        <w:t xml:space="preserve">Hiring Manager</w:t>
      </w:r>
      <w:r>
        <w:br/>
      </w:r>
      <w:r>
        <w:t xml:space="preserve">Global Talent Solutions Inc.</w:t>
      </w:r>
      <w:r>
        <w:br/>
      </w:r>
      <w:r>
        <w:t xml:space="preserve">55, Samseong-ro 124-gil</w:t>
      </w:r>
      <w:r>
        <w:br/>
      </w:r>
      <w:r>
        <w:t xml:space="preserve">Gangnam-gu, Seoul 06230</w:t>
      </w:r>
      <w:r>
        <w:br/>
      </w:r>
      <w:r>
        <w:t xml:space="preserve">South Korea</w:t>
      </w:r>
    </w:p>
    <w:p>
      <w:pPr>
        <w:pStyle w:val="BodyText"/>
      </w:pPr>
      <w:r>
        <w:t xml:space="preserve">October 26, 2023</w:t>
      </w:r>
    </w:p>
    <w:p>
      <w:pPr>
        <w:pStyle w:val="BodyText"/>
      </w:pPr>
      <w:r>
        <w:t xml:space="preserve">Dear Hiring Manager,</w:t>
      </w:r>
    </w:p>
    <w:p>
      <w:pPr>
        <w:pStyle w:val="BodyText"/>
      </w:pPr>
      <w:r>
        <w:t xml:space="preserve">It is with profound enthusiasm that I submit my application for the Human Resources Manager Internship position at Global Talent Solutions Inc. in South Korea Seoul. As a dedicated student pursuing a Master of Human Resource Management at Yonsei University, I have meticulously prepared to contribute to your esteemed organization's mission of fostering inclusive workplace cultures within one of Asia's most dynamic business hubs. This Internship Application Letter represents not merely an academic requirement, but the culmination of my lifelong aspiration to become a strategic Human Resources Manager operating at the highest echelons of international business in South Korea Seoul.</w:t>
      </w:r>
    </w:p>
    <w:p>
      <w:pPr>
        <w:pStyle w:val="BodyText"/>
      </w:pPr>
      <w:r>
        <w:t xml:space="preserve">My academic journey has been meticulously designed to align with the nuanced demands of contemporary HR practices in East Asia. At Yonsei University, I have excelled in courses including "Cross-Cultural Leadership," "Korean Labor Law and Ethics," and "Global Talent Acquisition Strategies" – all directly applicable to navigating Seoul's unique corporate landscape. My recent research on "Generational Workforce Integration in Korean Multinationals" earned top honors in the Department of Industrial Relations, where I analyzed how HR managers successfully bridge traditional Korean workplace hierarchies with modern global talent expectations. This work revealed critical insights about succession planning and employee retention that I am eager to implement under your mentorship.</w:t>
      </w:r>
    </w:p>
    <w:p>
      <w:pPr>
        <w:pStyle w:val="BodyText"/>
      </w:pPr>
      <w:r>
        <w:t xml:space="preserve">What distinguishes my approach is my deep cultural immersion in South Korea Seoul beyond academic boundaries. Having completed a year-long intensive Korean language program at the Korean Language Institute of Seoul National University, I now achieve fluency at Level 4 (CEFR B2), enabling meaningful engagement with local teams and understanding subtle nuances of workplace communication. During my stay in Gangnam-gu, I volunteered with the Seoul International Youth Center to organize cultural exchange programs for foreign professionals, developing practical skills in conflict resolution and diversity management – competencies directly transferable to your HR initiatives. This immersive experience taught me that successful Human Resources Manager professionals must possess both technical expertise and profound cultural intelligence when operating in South Korea Seoul.</w:t>
      </w:r>
    </w:p>
    <w:p>
      <w:pPr>
        <w:pStyle w:val="BodyText"/>
      </w:pPr>
      <w:r>
        <w:t xml:space="preserve">My professional background further demonstrates my readiness for this internship. As an HR Intern at Samsung Electronics' CSR Division last summer, I assisted in implementing their "Women Leaders Initiative" – a program designed to increase female representation among middle management. I coordinated recruitment events across five departments, managed applicant tracking systems, and analyzed demographic data to identify gender-bias patterns in promotion cycles. This experience revealed that effective Human Resources Manager professionals must balance analytical rigor with empathetic leadership, a philosophy deeply aligned with Global Talent Solutions' reputation for innovative people practices. The exposure to Samsung's stringent HR standards has prepared me to immediately contribute to your team's strategic objectives.</w:t>
      </w:r>
    </w:p>
    <w:p>
      <w:pPr>
        <w:pStyle w:val="BodyText"/>
      </w:pPr>
      <w:r>
        <w:t xml:space="preserve">I am particularly drawn to your company's pioneering work in sustainable HR practices within South Korea Seoul. Your recent partnership with the Ministry of Employment and Labor on the "Digital Transformation for Inclusive Hiring" initiative resonates powerfully with my own professional vision. As a future Human Resources Manager, I am committed to leveraging technology not merely as an efficiency tool but as a force for equitable workplace advancement – an approach your company exemplifies through its AI-driven talent development platforms. I am eager to contribute my skills in HR analytics (using Tableau and PeopleSoft) to enhance your data-driven recruitment strategies while learning from your team's expertise in navigating Korea's evolving labor regulations.</w:t>
      </w:r>
    </w:p>
    <w:p>
      <w:pPr>
        <w:pStyle w:val="BodyText"/>
      </w:pPr>
      <w:r>
        <w:t xml:space="preserve">My aspiration extends beyond the internship duration. I envision a career trajectory where I become a Human Resources Manager capable of leading international HR transformation in South Korea Seoul. Your company represents the ideal environment to cultivate this ambition, given your commitment to developing local talent while maintaining global standards. The opportunity to learn from your leadership team – particularly regarding how you manage HR challenges unique to Korean business culture (such as addressing seniority-based promotion systems while fostering innovation) – would be invaluable. I am confident that my academic foundation in Korean labor law, cross-cultural communication abilities, and hands-on internship experience position me to become an immediate asset to your HR department.</w:t>
      </w:r>
    </w:p>
    <w:p>
      <w:pPr>
        <w:pStyle w:val="BodyText"/>
      </w:pPr>
      <w:r>
        <w:t xml:space="preserve">South Korea Seoul's vibrant business ecosystem continues to reshape global HR paradigms through its fusion of technological innovation and cultural preservation. As a professional committed to this dynamic landscape, I am prepared to immerse myself fully in the challenges and opportunities presented by this internship. My fluency in Korean enables seamless integration into your team's daily operations, while my academic focus on Korean workplace psychology ensures I understand the cultural context behind every HR initiative. I would welcome the opportunity to discuss how my proactive approach to talent development aligns with your current strategic priorities for South Korea Seoul.</w:t>
      </w:r>
    </w:p>
    <w:p>
      <w:pPr>
        <w:pStyle w:val="BodyText"/>
      </w:pPr>
      <w:r>
        <w:t xml:space="preserve">Thank you for considering this Internship Application Letter and my application for the Human Resources Manager Internship position. I have attached my resume, academic transcripts, and a portfolio of HR project documentation demonstrating my capabilities. I am available for an interview at your earliest convenience and will follow up next week to discuss potential opportunities. My passion for elevating workplace experiences in South Korea Seoul drives me daily, and I am excited about the possibility of contributing to Global Talent Solutions' mission under your guidance.</w:t>
      </w:r>
    </w:p>
    <w:p>
      <w:pPr>
        <w:pStyle w:val="BodyText"/>
      </w:pPr>
      <w:r>
        <w:t xml:space="preserve">Sincerely,</w:t>
      </w:r>
      <w:r>
        <w:br/>
      </w:r>
      <w:r>
        <w:br/>
      </w:r>
      <w:r>
        <w:rPr>
          <w:bCs/>
          <w:b/>
        </w:rPr>
        <w:t xml:space="preserve">Min-Ji Park</w:t>
      </w:r>
      <w:r>
        <w:br/>
      </w:r>
      <w:r>
        <w:t xml:space="preserve">Master of Human Resource Management Candidate</w:t>
      </w:r>
      <w:r>
        <w:br/>
      </w:r>
      <w:r>
        <w:t xml:space="preserve">Yonsei University, Seoul</w:t>
      </w:r>
      <w:r>
        <w:br/>
      </w:r>
      <w:r>
        <w:t xml:space="preserve">+82 10-XXXX-XXXX | minjipark@email.com</w:t>
      </w:r>
      <w:r>
        <w:br/>
      </w:r>
    </w:p>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7-21T15:23:20Z</dcterms:created>
  <dcterms:modified xsi:type="dcterms:W3CDTF">2026-07-21T15:23:20Z</dcterms:modified>
</cp:coreProperties>
</file>

<file path=docProps/custom.xml><?xml version="1.0" encoding="utf-8"?>
<Properties xmlns="http://schemas.openxmlformats.org/officeDocument/2006/custom-properties" xmlns:vt="http://schemas.openxmlformats.org/officeDocument/2006/docPropsVTypes"/>
</file>